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7E788A" w14:textId="1047AD07" w:rsidR="007F2536" w:rsidRDefault="007F2536" w:rsidP="007F2536">
      <w:pPr>
        <w:jc w:val="center"/>
        <w:rPr>
          <w:b/>
          <w:bCs/>
          <w:sz w:val="52"/>
          <w:szCs w:val="52"/>
          <w:u w:val="single"/>
        </w:rPr>
      </w:pPr>
      <w:r w:rsidRPr="007F2536">
        <w:rPr>
          <w:b/>
          <w:bCs/>
          <w:sz w:val="52"/>
          <w:szCs w:val="52"/>
          <w:u w:val="single"/>
        </w:rPr>
        <w:t>CSR Template</w:t>
      </w:r>
    </w:p>
    <w:p w14:paraId="0F201875" w14:textId="1619863B" w:rsidR="007F2536" w:rsidRPr="00780595" w:rsidRDefault="007F2536" w:rsidP="007F2536">
      <w:pPr>
        <w:rPr>
          <w:b/>
          <w:bCs/>
          <w:u w:val="single"/>
        </w:rPr>
      </w:pPr>
      <w:r w:rsidRPr="00780595">
        <w:rPr>
          <w:b/>
          <w:bCs/>
          <w:u w:val="single"/>
        </w:rPr>
        <w:t xml:space="preserve">CSR Field Explanation: </w:t>
      </w:r>
    </w:p>
    <w:tbl>
      <w:tblPr>
        <w:tblW w:w="10195" w:type="dxa"/>
        <w:tblLook w:val="04A0" w:firstRow="1" w:lastRow="0" w:firstColumn="1" w:lastColumn="0" w:noHBand="0" w:noVBand="1"/>
      </w:tblPr>
      <w:tblGrid>
        <w:gridCol w:w="2695"/>
        <w:gridCol w:w="5038"/>
        <w:gridCol w:w="2462"/>
      </w:tblGrid>
      <w:tr w:rsidR="007F2536" w:rsidRPr="007F2536" w14:paraId="72A41B6D" w14:textId="77777777" w:rsidTr="007F2536">
        <w:trPr>
          <w:trHeight w:val="237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00CFC021" w14:textId="5DA62162" w:rsidR="007F2536" w:rsidRPr="007F2536" w:rsidRDefault="007F2536" w:rsidP="007F2536">
            <w:pPr>
              <w:spacing w:after="0" w:line="240" w:lineRule="auto"/>
              <w:rPr>
                <w:rFonts w:ascii="Open Sans" w:eastAsia="Times New Roman" w:hAnsi="Open Sans" w:cs="Open Sans"/>
                <w:b/>
                <w:bCs/>
                <w:color w:val="666666"/>
                <w:sz w:val="20"/>
                <w:szCs w:val="20"/>
              </w:rPr>
            </w:pPr>
            <w:r w:rsidRPr="007F2536">
              <w:rPr>
                <w:rFonts w:ascii="Open Sans" w:eastAsia="Times New Roman" w:hAnsi="Open Sans" w:cs="Open Sans"/>
                <w:b/>
                <w:bCs/>
                <w:color w:val="666666"/>
                <w:sz w:val="20"/>
                <w:szCs w:val="20"/>
              </w:rPr>
              <w:t>Name</w:t>
            </w:r>
            <w:r>
              <w:rPr>
                <w:rFonts w:ascii="Open Sans" w:eastAsia="Times New Roman" w:hAnsi="Open Sans" w:cs="Open Sans"/>
                <w:b/>
                <w:bCs/>
                <w:color w:val="666666"/>
                <w:sz w:val="20"/>
                <w:szCs w:val="20"/>
              </w:rPr>
              <w:t xml:space="preserve"> (DN)</w:t>
            </w:r>
          </w:p>
        </w:tc>
        <w:tc>
          <w:tcPr>
            <w:tcW w:w="50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3D0A69CF" w14:textId="77777777" w:rsidR="007F2536" w:rsidRPr="007F2536" w:rsidRDefault="007F2536" w:rsidP="007F2536">
            <w:pPr>
              <w:spacing w:after="0" w:line="240" w:lineRule="auto"/>
              <w:ind w:left="720"/>
              <w:rPr>
                <w:rFonts w:ascii="Open Sans" w:eastAsia="Times New Roman" w:hAnsi="Open Sans" w:cs="Open Sans"/>
                <w:b/>
                <w:bCs/>
                <w:color w:val="666666"/>
                <w:sz w:val="20"/>
                <w:szCs w:val="20"/>
              </w:rPr>
            </w:pPr>
            <w:r w:rsidRPr="007F2536">
              <w:rPr>
                <w:rFonts w:ascii="Open Sans" w:eastAsia="Times New Roman" w:hAnsi="Open Sans" w:cs="Open Sans"/>
                <w:b/>
                <w:bCs/>
                <w:color w:val="666666"/>
                <w:sz w:val="20"/>
                <w:szCs w:val="20"/>
              </w:rPr>
              <w:t>Explanation</w:t>
            </w:r>
          </w:p>
        </w:tc>
        <w:tc>
          <w:tcPr>
            <w:tcW w:w="24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538A1067" w14:textId="77777777" w:rsidR="007F2536" w:rsidRPr="007F2536" w:rsidRDefault="007F2536" w:rsidP="007F2536">
            <w:pPr>
              <w:spacing w:after="0" w:line="240" w:lineRule="auto"/>
              <w:rPr>
                <w:rFonts w:ascii="Open Sans" w:eastAsia="Times New Roman" w:hAnsi="Open Sans" w:cs="Open Sans"/>
                <w:b/>
                <w:bCs/>
                <w:color w:val="666666"/>
                <w:sz w:val="20"/>
                <w:szCs w:val="20"/>
              </w:rPr>
            </w:pPr>
            <w:r w:rsidRPr="007F2536">
              <w:rPr>
                <w:rFonts w:ascii="Open Sans" w:eastAsia="Times New Roman" w:hAnsi="Open Sans" w:cs="Open Sans"/>
                <w:b/>
                <w:bCs/>
                <w:color w:val="666666"/>
                <w:sz w:val="20"/>
                <w:szCs w:val="20"/>
              </w:rPr>
              <w:t>Examples</w:t>
            </w:r>
          </w:p>
        </w:tc>
      </w:tr>
      <w:tr w:rsidR="007F2536" w:rsidRPr="007F2536" w14:paraId="66354B2C" w14:textId="77777777" w:rsidTr="007F2536">
        <w:trPr>
          <w:trHeight w:val="711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BD26E7" w14:textId="77777777" w:rsidR="007F2536" w:rsidRPr="007F2536" w:rsidRDefault="007F2536" w:rsidP="007F2536">
            <w:pPr>
              <w:spacing w:after="0" w:line="240" w:lineRule="auto"/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</w:pPr>
            <w:r w:rsidRPr="007F2536"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  <w:t>Common Name (CN)</w:t>
            </w:r>
          </w:p>
        </w:tc>
        <w:tc>
          <w:tcPr>
            <w:tcW w:w="50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8A1A9A" w14:textId="77777777" w:rsidR="007F2536" w:rsidRPr="007F2536" w:rsidRDefault="007F2536" w:rsidP="007F2536">
            <w:pPr>
              <w:spacing w:after="0" w:line="240" w:lineRule="auto"/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</w:pPr>
            <w:r w:rsidRPr="007F2536"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  <w:t>The fully qualified domain name (FQDN) of your server. This must match exactly what you type in your web browser or you will receive a name mismatch error.</w:t>
            </w:r>
          </w:p>
        </w:tc>
        <w:tc>
          <w:tcPr>
            <w:tcW w:w="24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2B3FA5" w14:textId="77777777" w:rsidR="007F2536" w:rsidRPr="007F2536" w:rsidRDefault="007F2536" w:rsidP="007F2536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</w:pPr>
            <w:r w:rsidRPr="007F2536"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  <w:t>*.google.com</w:t>
            </w:r>
            <w:r w:rsidRPr="007F2536"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  <w:br/>
              <w:t>mail.google.com</w:t>
            </w:r>
          </w:p>
        </w:tc>
      </w:tr>
      <w:tr w:rsidR="007F2536" w:rsidRPr="007F2536" w14:paraId="001B1F3A" w14:textId="77777777" w:rsidTr="007F2536">
        <w:trPr>
          <w:trHeight w:val="711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91B399" w14:textId="77777777" w:rsidR="007F2536" w:rsidRPr="007F2536" w:rsidRDefault="007F2536" w:rsidP="007F2536">
            <w:pPr>
              <w:spacing w:after="0" w:line="240" w:lineRule="auto"/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</w:pPr>
            <w:r w:rsidRPr="007F2536"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  <w:t>Organization (O)</w:t>
            </w:r>
          </w:p>
        </w:tc>
        <w:tc>
          <w:tcPr>
            <w:tcW w:w="50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A3BB8A" w14:textId="77777777" w:rsidR="007F2536" w:rsidRPr="007F2536" w:rsidRDefault="007F2536" w:rsidP="007F2536">
            <w:pPr>
              <w:spacing w:after="0" w:line="240" w:lineRule="auto"/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</w:pPr>
            <w:r w:rsidRPr="007F2536"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  <w:t>The legal name of your organization. This should not be abbreviated and should include suffixes such as Inc, Corp, or LLC.</w:t>
            </w:r>
          </w:p>
        </w:tc>
        <w:tc>
          <w:tcPr>
            <w:tcW w:w="24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5E777F" w14:textId="77777777" w:rsidR="007F2536" w:rsidRPr="007F2536" w:rsidRDefault="007F2536" w:rsidP="007F2536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</w:pPr>
            <w:r w:rsidRPr="007F2536"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  <w:t>Google Inc.</w:t>
            </w:r>
          </w:p>
        </w:tc>
      </w:tr>
      <w:tr w:rsidR="007F2536" w:rsidRPr="007F2536" w14:paraId="7460B109" w14:textId="77777777" w:rsidTr="007F2536">
        <w:trPr>
          <w:trHeight w:val="474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89B09D" w14:textId="77777777" w:rsidR="007F2536" w:rsidRPr="007F2536" w:rsidRDefault="007F2536" w:rsidP="007F2536">
            <w:pPr>
              <w:spacing w:after="0" w:line="240" w:lineRule="auto"/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</w:pPr>
            <w:r w:rsidRPr="007F2536"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  <w:t>Organizational Unit (OU)</w:t>
            </w:r>
          </w:p>
        </w:tc>
        <w:tc>
          <w:tcPr>
            <w:tcW w:w="50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4947E2" w14:textId="77777777" w:rsidR="007F2536" w:rsidRPr="007F2536" w:rsidRDefault="007F2536" w:rsidP="007F2536">
            <w:pPr>
              <w:spacing w:after="0" w:line="240" w:lineRule="auto"/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</w:pPr>
            <w:r w:rsidRPr="007F2536"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  <w:t>The division of your organization handling the certificate.</w:t>
            </w:r>
          </w:p>
        </w:tc>
        <w:tc>
          <w:tcPr>
            <w:tcW w:w="24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25790F5" w14:textId="77777777" w:rsidR="007F2536" w:rsidRPr="007F2536" w:rsidRDefault="007F2536" w:rsidP="007F2536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</w:pPr>
            <w:r w:rsidRPr="007F2536"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  <w:t>Information Technology</w:t>
            </w:r>
            <w:r w:rsidRPr="007F2536"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  <w:br/>
              <w:t>IT Department</w:t>
            </w:r>
          </w:p>
        </w:tc>
      </w:tr>
      <w:tr w:rsidR="007F2536" w:rsidRPr="007F2536" w14:paraId="0CC16FF3" w14:textId="77777777" w:rsidTr="007F2536">
        <w:trPr>
          <w:trHeight w:val="237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C74A2A7" w14:textId="77777777" w:rsidR="007F2536" w:rsidRPr="007F2536" w:rsidRDefault="007F2536" w:rsidP="007F2536">
            <w:pPr>
              <w:spacing w:after="0" w:line="240" w:lineRule="auto"/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</w:pPr>
            <w:r w:rsidRPr="007F2536"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  <w:t>City/Locality (L)</w:t>
            </w:r>
          </w:p>
        </w:tc>
        <w:tc>
          <w:tcPr>
            <w:tcW w:w="50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90BF4D" w14:textId="77777777" w:rsidR="007F2536" w:rsidRPr="007F2536" w:rsidRDefault="007F2536" w:rsidP="007F2536">
            <w:pPr>
              <w:spacing w:after="0" w:line="240" w:lineRule="auto"/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</w:pPr>
            <w:r w:rsidRPr="007F2536"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  <w:t>The city where your organization is located.</w:t>
            </w:r>
          </w:p>
        </w:tc>
        <w:tc>
          <w:tcPr>
            <w:tcW w:w="24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907D6A0" w14:textId="77777777" w:rsidR="007F2536" w:rsidRPr="007F2536" w:rsidRDefault="007F2536" w:rsidP="007F2536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</w:pPr>
            <w:r w:rsidRPr="007F2536"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  <w:t>Mountain View</w:t>
            </w:r>
          </w:p>
        </w:tc>
      </w:tr>
      <w:tr w:rsidR="007F2536" w:rsidRPr="007F2536" w14:paraId="0D3BC8C6" w14:textId="77777777" w:rsidTr="007F2536">
        <w:trPr>
          <w:trHeight w:val="474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3F07D1D" w14:textId="77777777" w:rsidR="007F2536" w:rsidRPr="007F2536" w:rsidRDefault="007F2536" w:rsidP="007F2536">
            <w:pPr>
              <w:spacing w:after="0" w:line="240" w:lineRule="auto"/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</w:pPr>
            <w:r w:rsidRPr="007F2536"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  <w:t>State/County/Region (S)</w:t>
            </w:r>
          </w:p>
        </w:tc>
        <w:tc>
          <w:tcPr>
            <w:tcW w:w="50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BFCB872" w14:textId="77777777" w:rsidR="007F2536" w:rsidRPr="007F2536" w:rsidRDefault="007F2536" w:rsidP="007F2536">
            <w:pPr>
              <w:spacing w:after="0" w:line="240" w:lineRule="auto"/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</w:pPr>
            <w:r w:rsidRPr="007F2536"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  <w:t>The state/region where your organization is located. This shouldn't be abbreviated.</w:t>
            </w:r>
          </w:p>
        </w:tc>
        <w:tc>
          <w:tcPr>
            <w:tcW w:w="24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3CD171" w14:textId="77777777" w:rsidR="007F2536" w:rsidRPr="007F2536" w:rsidRDefault="007F2536" w:rsidP="007F2536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</w:pPr>
            <w:r w:rsidRPr="007F2536"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  <w:t>California</w:t>
            </w:r>
          </w:p>
        </w:tc>
      </w:tr>
      <w:tr w:rsidR="007F2536" w:rsidRPr="007F2536" w14:paraId="09168AD4" w14:textId="77777777" w:rsidTr="007F2536">
        <w:trPr>
          <w:trHeight w:val="474"/>
        </w:trPr>
        <w:tc>
          <w:tcPr>
            <w:tcW w:w="269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9921CE9" w14:textId="77777777" w:rsidR="007F2536" w:rsidRPr="007F2536" w:rsidRDefault="007F2536" w:rsidP="007F2536">
            <w:pPr>
              <w:spacing w:after="0" w:line="240" w:lineRule="auto"/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</w:pPr>
            <w:r w:rsidRPr="007F2536"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  <w:t xml:space="preserve">Country </w:t>
            </w:r>
            <w:proofErr w:type="gramStart"/>
            <w:r w:rsidRPr="007F2536"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  <w:t>( C</w:t>
            </w:r>
            <w:proofErr w:type="gramEnd"/>
            <w:r w:rsidRPr="007F2536"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  <w:t xml:space="preserve"> ) </w:t>
            </w:r>
          </w:p>
        </w:tc>
        <w:tc>
          <w:tcPr>
            <w:tcW w:w="503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56BED57" w14:textId="77777777" w:rsidR="007F2536" w:rsidRPr="007F2536" w:rsidRDefault="007F2536" w:rsidP="007F2536">
            <w:pPr>
              <w:spacing w:after="0" w:line="240" w:lineRule="auto"/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</w:pPr>
            <w:r w:rsidRPr="007F2536"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  <w:t>The two-letter ISO code for the country where your organization is location.</w:t>
            </w:r>
          </w:p>
        </w:tc>
        <w:tc>
          <w:tcPr>
            <w:tcW w:w="246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87CDC27" w14:textId="77777777" w:rsidR="007F2536" w:rsidRPr="007F2536" w:rsidRDefault="007F2536" w:rsidP="007F2536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</w:pPr>
            <w:r w:rsidRPr="007F2536"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  <w:t>US</w:t>
            </w:r>
            <w:r w:rsidRPr="007F2536"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  <w:br/>
              <w:t>GB</w:t>
            </w:r>
          </w:p>
        </w:tc>
      </w:tr>
      <w:tr w:rsidR="007F2536" w:rsidRPr="007F2536" w14:paraId="75C6BDDD" w14:textId="77777777" w:rsidTr="007F2536">
        <w:trPr>
          <w:trHeight w:val="408"/>
        </w:trPr>
        <w:tc>
          <w:tcPr>
            <w:tcW w:w="269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D8A582" w14:textId="77777777" w:rsidR="007F2536" w:rsidRPr="007F2536" w:rsidRDefault="007F2536" w:rsidP="007F2536">
            <w:pPr>
              <w:spacing w:after="0" w:line="240" w:lineRule="auto"/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</w:pPr>
          </w:p>
        </w:tc>
        <w:tc>
          <w:tcPr>
            <w:tcW w:w="503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52326F" w14:textId="77777777" w:rsidR="007F2536" w:rsidRPr="007F2536" w:rsidRDefault="007F2536" w:rsidP="007F2536">
            <w:pPr>
              <w:spacing w:after="0" w:line="240" w:lineRule="auto"/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</w:pPr>
          </w:p>
        </w:tc>
        <w:tc>
          <w:tcPr>
            <w:tcW w:w="246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65ADBB" w14:textId="77777777" w:rsidR="007F2536" w:rsidRPr="007F2536" w:rsidRDefault="007F2536" w:rsidP="007F2536">
            <w:pPr>
              <w:spacing w:after="0" w:line="240" w:lineRule="auto"/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</w:pPr>
          </w:p>
        </w:tc>
      </w:tr>
      <w:tr w:rsidR="007F2536" w:rsidRPr="007F2536" w14:paraId="66EEDB38" w14:textId="77777777" w:rsidTr="007F2536">
        <w:trPr>
          <w:trHeight w:val="237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46ECCCE" w14:textId="77777777" w:rsidR="007F2536" w:rsidRPr="007F2536" w:rsidRDefault="007F2536" w:rsidP="007F2536">
            <w:pPr>
              <w:spacing w:after="0" w:line="240" w:lineRule="auto"/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</w:pPr>
            <w:r w:rsidRPr="007F2536"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  <w:t xml:space="preserve">Email address (Optional) </w:t>
            </w:r>
            <w:r w:rsidRPr="007F2536">
              <w:rPr>
                <w:rFonts w:ascii="Open Sans" w:eastAsia="Times New Roman" w:hAnsi="Open Sans" w:cs="Open Sans"/>
                <w:b/>
                <w:bCs/>
                <w:color w:val="FF0000"/>
                <w:sz w:val="20"/>
                <w:szCs w:val="20"/>
              </w:rPr>
              <w:t>*</w:t>
            </w:r>
          </w:p>
        </w:tc>
        <w:tc>
          <w:tcPr>
            <w:tcW w:w="50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9B3EF0E" w14:textId="77777777" w:rsidR="007F2536" w:rsidRPr="007F2536" w:rsidRDefault="007F2536" w:rsidP="007F2536">
            <w:pPr>
              <w:spacing w:after="0" w:line="240" w:lineRule="auto"/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</w:pPr>
            <w:r w:rsidRPr="007F2536"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  <w:t>An email address used to contact your organization.</w:t>
            </w:r>
          </w:p>
        </w:tc>
        <w:tc>
          <w:tcPr>
            <w:tcW w:w="24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E694FF" w14:textId="77777777" w:rsidR="007F2536" w:rsidRPr="007F2536" w:rsidRDefault="007F2536" w:rsidP="007F253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7" w:history="1">
              <w:r w:rsidRPr="007F2536">
                <w:rPr>
                  <w:rFonts w:ascii="Calibri" w:eastAsia="Times New Roman" w:hAnsi="Calibri" w:cs="Calibri"/>
                  <w:color w:val="0563C1"/>
                  <w:u w:val="single"/>
                </w:rPr>
                <w:t>webmaster@google.com</w:t>
              </w:r>
            </w:hyperlink>
          </w:p>
        </w:tc>
      </w:tr>
    </w:tbl>
    <w:p w14:paraId="6ABE39A9" w14:textId="007BA96B" w:rsidR="007F2536" w:rsidRPr="00780595" w:rsidRDefault="00780595" w:rsidP="00780595">
      <w:pPr>
        <w:tabs>
          <w:tab w:val="left" w:pos="1257"/>
        </w:tabs>
        <w:rPr>
          <w:sz w:val="16"/>
          <w:szCs w:val="16"/>
        </w:rPr>
      </w:pPr>
      <w:r>
        <w:tab/>
      </w:r>
    </w:p>
    <w:p w14:paraId="4315AB33" w14:textId="218713D1" w:rsidR="007F2536" w:rsidRPr="00780595" w:rsidRDefault="007F2536" w:rsidP="007F2536">
      <w:pPr>
        <w:rPr>
          <w:b/>
          <w:bCs/>
          <w:u w:val="single"/>
        </w:rPr>
      </w:pPr>
      <w:r w:rsidRPr="00780595">
        <w:rPr>
          <w:b/>
          <w:bCs/>
          <w:u w:val="single"/>
        </w:rPr>
        <w:t>CSR Template:</w:t>
      </w:r>
    </w:p>
    <w:tbl>
      <w:tblPr>
        <w:tblW w:w="8180" w:type="dxa"/>
        <w:tblLook w:val="04A0" w:firstRow="1" w:lastRow="0" w:firstColumn="1" w:lastColumn="0" w:noHBand="0" w:noVBand="1"/>
      </w:tblPr>
      <w:tblGrid>
        <w:gridCol w:w="2695"/>
        <w:gridCol w:w="5485"/>
      </w:tblGrid>
      <w:tr w:rsidR="007F2536" w:rsidRPr="007F2536" w14:paraId="163A2F86" w14:textId="77777777" w:rsidTr="007F2536">
        <w:trPr>
          <w:trHeight w:val="300"/>
        </w:trPr>
        <w:tc>
          <w:tcPr>
            <w:tcW w:w="2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1BAD51CF" w14:textId="5EBEC299" w:rsidR="007F2536" w:rsidRPr="007F2536" w:rsidRDefault="007F2536" w:rsidP="007F2536">
            <w:pPr>
              <w:spacing w:after="0" w:line="240" w:lineRule="auto"/>
              <w:rPr>
                <w:rFonts w:ascii="Open Sans" w:eastAsia="Times New Roman" w:hAnsi="Open Sans" w:cs="Open Sans"/>
                <w:b/>
                <w:bCs/>
                <w:color w:val="666666"/>
                <w:sz w:val="20"/>
                <w:szCs w:val="20"/>
              </w:rPr>
            </w:pPr>
            <w:r w:rsidRPr="007F2536">
              <w:rPr>
                <w:rFonts w:ascii="Open Sans" w:eastAsia="Times New Roman" w:hAnsi="Open Sans" w:cs="Open Sans"/>
                <w:b/>
                <w:bCs/>
                <w:color w:val="666666"/>
                <w:sz w:val="20"/>
                <w:szCs w:val="20"/>
              </w:rPr>
              <w:t>Name</w:t>
            </w:r>
            <w:r>
              <w:rPr>
                <w:rFonts w:ascii="Open Sans" w:eastAsia="Times New Roman" w:hAnsi="Open Sans" w:cs="Open Sans"/>
                <w:b/>
                <w:bCs/>
                <w:color w:val="666666"/>
                <w:sz w:val="20"/>
                <w:szCs w:val="20"/>
              </w:rPr>
              <w:t xml:space="preserve"> (DN)</w:t>
            </w:r>
          </w:p>
        </w:tc>
        <w:tc>
          <w:tcPr>
            <w:tcW w:w="54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32825AC" w14:textId="77777777" w:rsidR="007F2536" w:rsidRPr="007F2536" w:rsidRDefault="007F2536" w:rsidP="007F2536">
            <w:pPr>
              <w:spacing w:after="0" w:line="240" w:lineRule="auto"/>
              <w:rPr>
                <w:rFonts w:ascii="Open Sans" w:eastAsia="Times New Roman" w:hAnsi="Open Sans" w:cs="Open Sans"/>
                <w:b/>
                <w:bCs/>
                <w:color w:val="666666"/>
                <w:sz w:val="20"/>
                <w:szCs w:val="20"/>
              </w:rPr>
            </w:pPr>
            <w:r w:rsidRPr="007F2536">
              <w:rPr>
                <w:rFonts w:ascii="Open Sans" w:eastAsia="Times New Roman" w:hAnsi="Open Sans" w:cs="Open Sans"/>
                <w:b/>
                <w:bCs/>
                <w:color w:val="666666"/>
                <w:sz w:val="20"/>
                <w:szCs w:val="20"/>
              </w:rPr>
              <w:t>Explanation</w:t>
            </w:r>
          </w:p>
        </w:tc>
      </w:tr>
      <w:tr w:rsidR="007F2536" w:rsidRPr="007F2536" w14:paraId="7F63ABEF" w14:textId="77777777" w:rsidTr="007F2536">
        <w:trPr>
          <w:trHeight w:val="368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3DDAB5" w14:textId="77777777" w:rsidR="007F2536" w:rsidRPr="007F2536" w:rsidRDefault="007F2536" w:rsidP="007F2536">
            <w:pPr>
              <w:spacing w:after="0" w:line="240" w:lineRule="auto"/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</w:pPr>
            <w:r w:rsidRPr="007F2536"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  <w:t>Common Name (CN)</w:t>
            </w:r>
          </w:p>
        </w:tc>
        <w:tc>
          <w:tcPr>
            <w:tcW w:w="54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4CFC1FFB" w14:textId="3AD7D3B9" w:rsidR="007F2536" w:rsidRPr="007F2536" w:rsidRDefault="007F2536" w:rsidP="007F2536">
            <w:pPr>
              <w:spacing w:after="0" w:line="240" w:lineRule="auto"/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</w:pPr>
          </w:p>
        </w:tc>
      </w:tr>
      <w:tr w:rsidR="007F2536" w:rsidRPr="007F2536" w14:paraId="6B616756" w14:textId="77777777" w:rsidTr="007F2536">
        <w:trPr>
          <w:trHeight w:val="350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C7E22B" w14:textId="77777777" w:rsidR="007F2536" w:rsidRPr="007F2536" w:rsidRDefault="007F2536" w:rsidP="007F2536">
            <w:pPr>
              <w:spacing w:after="0" w:line="240" w:lineRule="auto"/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</w:pPr>
            <w:r w:rsidRPr="007F2536"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  <w:t>Organization (O)</w:t>
            </w:r>
          </w:p>
        </w:tc>
        <w:tc>
          <w:tcPr>
            <w:tcW w:w="54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3C464A" w14:textId="04E23900" w:rsidR="007F2536" w:rsidRPr="007F2536" w:rsidRDefault="007F2536" w:rsidP="007F2536">
            <w:pPr>
              <w:spacing w:after="0" w:line="240" w:lineRule="auto"/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</w:pPr>
          </w:p>
        </w:tc>
      </w:tr>
      <w:tr w:rsidR="007F2536" w:rsidRPr="007F2536" w14:paraId="3ADA8467" w14:textId="77777777" w:rsidTr="007F2536">
        <w:trPr>
          <w:trHeight w:val="350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2C64202" w14:textId="77777777" w:rsidR="007F2536" w:rsidRPr="007F2536" w:rsidRDefault="007F2536" w:rsidP="007F2536">
            <w:pPr>
              <w:spacing w:after="0" w:line="240" w:lineRule="auto"/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</w:pPr>
            <w:r w:rsidRPr="007F2536"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  <w:t>Organizational Unit (OU)</w:t>
            </w:r>
          </w:p>
        </w:tc>
        <w:tc>
          <w:tcPr>
            <w:tcW w:w="54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</w:tcPr>
          <w:p w14:paraId="5ADF12A1" w14:textId="75B171D7" w:rsidR="007F2536" w:rsidRPr="007F2536" w:rsidRDefault="007F2536" w:rsidP="007F2536">
            <w:pPr>
              <w:spacing w:after="0" w:line="240" w:lineRule="auto"/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</w:pPr>
          </w:p>
        </w:tc>
      </w:tr>
      <w:tr w:rsidR="007F2536" w:rsidRPr="007F2536" w14:paraId="385BC198" w14:textId="77777777" w:rsidTr="007F2536">
        <w:trPr>
          <w:trHeight w:val="300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C163C0E" w14:textId="77777777" w:rsidR="007F2536" w:rsidRPr="007F2536" w:rsidRDefault="007F2536" w:rsidP="007F2536">
            <w:pPr>
              <w:spacing w:after="0" w:line="240" w:lineRule="auto"/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</w:pPr>
            <w:r w:rsidRPr="007F2536"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  <w:t>City/Locality (L)</w:t>
            </w:r>
          </w:p>
        </w:tc>
        <w:tc>
          <w:tcPr>
            <w:tcW w:w="54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C0AE0B8" w14:textId="336931D4" w:rsidR="007F2536" w:rsidRPr="007F2536" w:rsidRDefault="007F2536" w:rsidP="007F2536">
            <w:pPr>
              <w:spacing w:after="0" w:line="240" w:lineRule="auto"/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</w:pPr>
          </w:p>
        </w:tc>
      </w:tr>
      <w:tr w:rsidR="007F2536" w:rsidRPr="007F2536" w14:paraId="27FF9503" w14:textId="77777777" w:rsidTr="007F2536">
        <w:trPr>
          <w:trHeight w:val="134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1EBA63" w14:textId="77777777" w:rsidR="007F2536" w:rsidRPr="007F2536" w:rsidRDefault="007F2536" w:rsidP="007F2536">
            <w:pPr>
              <w:spacing w:after="0" w:line="240" w:lineRule="auto"/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</w:pPr>
            <w:r w:rsidRPr="007F2536"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  <w:t>State/County/Region (S)</w:t>
            </w:r>
          </w:p>
        </w:tc>
        <w:tc>
          <w:tcPr>
            <w:tcW w:w="54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CE13D75" w14:textId="65A95B12" w:rsidR="007F2536" w:rsidRPr="007F2536" w:rsidRDefault="007F2536" w:rsidP="007F2536">
            <w:pPr>
              <w:spacing w:after="0" w:line="240" w:lineRule="auto"/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</w:pPr>
          </w:p>
        </w:tc>
      </w:tr>
      <w:tr w:rsidR="007F2536" w:rsidRPr="007F2536" w14:paraId="3F2BF7C4" w14:textId="77777777" w:rsidTr="007F2536">
        <w:trPr>
          <w:trHeight w:val="215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120024" w14:textId="399C058D" w:rsidR="007F2536" w:rsidRPr="007F2536" w:rsidRDefault="007F2536" w:rsidP="007F2536">
            <w:pPr>
              <w:spacing w:after="0" w:line="240" w:lineRule="auto"/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</w:pPr>
            <w:r w:rsidRPr="007F2536"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  <w:t xml:space="preserve">Country </w:t>
            </w:r>
            <w:proofErr w:type="gramStart"/>
            <w:r w:rsidRPr="007F2536"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  <w:t>( C</w:t>
            </w:r>
            <w:proofErr w:type="gramEnd"/>
            <w:r w:rsidRPr="007F2536"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  <w:t xml:space="preserve"> )</w:t>
            </w:r>
          </w:p>
        </w:tc>
        <w:tc>
          <w:tcPr>
            <w:tcW w:w="54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9C4C68" w14:textId="77777777" w:rsidR="007F2536" w:rsidRPr="007F2536" w:rsidRDefault="007F2536" w:rsidP="007F2536">
            <w:pPr>
              <w:spacing w:after="0" w:line="240" w:lineRule="auto"/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</w:pPr>
          </w:p>
        </w:tc>
      </w:tr>
      <w:tr w:rsidR="007F2536" w:rsidRPr="007F2536" w14:paraId="192BA7FA" w14:textId="77777777" w:rsidTr="007F2536">
        <w:trPr>
          <w:trHeight w:val="300"/>
        </w:trPr>
        <w:tc>
          <w:tcPr>
            <w:tcW w:w="26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CCE6B5" w14:textId="77777777" w:rsidR="007F2536" w:rsidRPr="007F2536" w:rsidRDefault="007F2536" w:rsidP="007F2536">
            <w:pPr>
              <w:spacing w:after="0" w:line="240" w:lineRule="auto"/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</w:pPr>
            <w:r w:rsidRPr="007F2536"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  <w:t>Email address (Optional) *</w:t>
            </w:r>
          </w:p>
        </w:tc>
        <w:tc>
          <w:tcPr>
            <w:tcW w:w="54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3BB72B1" w14:textId="7E434350" w:rsidR="007F2536" w:rsidRPr="007F2536" w:rsidRDefault="007F2536" w:rsidP="007F2536">
            <w:pPr>
              <w:spacing w:after="0" w:line="240" w:lineRule="auto"/>
              <w:rPr>
                <w:rFonts w:ascii="Open Sans" w:eastAsia="Times New Roman" w:hAnsi="Open Sans" w:cs="Open Sans"/>
                <w:color w:val="666666"/>
                <w:sz w:val="20"/>
                <w:szCs w:val="20"/>
              </w:rPr>
            </w:pPr>
          </w:p>
        </w:tc>
      </w:tr>
    </w:tbl>
    <w:p w14:paraId="3ADC63D5" w14:textId="628D063C" w:rsidR="007F2536" w:rsidRDefault="007F2536" w:rsidP="007F2536"/>
    <w:p w14:paraId="57350C60" w14:textId="5BC41947" w:rsidR="007F2536" w:rsidRDefault="007F2536" w:rsidP="007F2536">
      <w:r w:rsidRPr="007F2536">
        <w:rPr>
          <w:highlight w:val="yellow"/>
        </w:rPr>
        <w:t>Notes:</w:t>
      </w:r>
    </w:p>
    <w:p w14:paraId="63FD44AC" w14:textId="365D6BD8" w:rsidR="007F2536" w:rsidRDefault="007F2536" w:rsidP="007F2536">
      <w:pPr>
        <w:pStyle w:val="ListParagraph"/>
        <w:numPr>
          <w:ilvl w:val="0"/>
          <w:numId w:val="1"/>
        </w:numPr>
      </w:pPr>
      <w:r>
        <w:t>Bundle .CRT contain</w:t>
      </w:r>
      <w:r>
        <w:t xml:space="preserve">: </w:t>
      </w:r>
      <w:r w:rsidRPr="007F2536">
        <w:t>server.crt + matching root/intermediate certificate</w:t>
      </w:r>
      <w:r>
        <w:t>.</w:t>
      </w:r>
    </w:p>
    <w:p w14:paraId="6ACA7576" w14:textId="025EFA51" w:rsidR="007F2536" w:rsidRDefault="007F2536" w:rsidP="007F2536">
      <w:pPr>
        <w:pStyle w:val="ListParagraph"/>
        <w:numPr>
          <w:ilvl w:val="0"/>
          <w:numId w:val="1"/>
        </w:numPr>
      </w:pPr>
      <w:r>
        <w:t>C</w:t>
      </w:r>
      <w:r w:rsidRPr="007F2536">
        <w:t xml:space="preserve">ertificate should be in </w:t>
      </w:r>
      <w:proofErr w:type="spellStart"/>
      <w:r w:rsidRPr="007F2536">
        <w:t>crt</w:t>
      </w:r>
      <w:proofErr w:type="spellEnd"/>
      <w:r w:rsidRPr="007F2536">
        <w:t xml:space="preserve">/pam format for </w:t>
      </w:r>
      <w:r>
        <w:t>A</w:t>
      </w:r>
      <w:r w:rsidRPr="007F2536">
        <w:t>pache/</w:t>
      </w:r>
      <w:r>
        <w:t>N</w:t>
      </w:r>
      <w:r w:rsidRPr="007F2536">
        <w:t>ginx servers</w:t>
      </w:r>
      <w:r>
        <w:t>.</w:t>
      </w:r>
    </w:p>
    <w:p w14:paraId="50924C2C" w14:textId="77777777" w:rsidR="00780595" w:rsidRPr="00780595" w:rsidRDefault="00780595" w:rsidP="00780595">
      <w:pPr>
        <w:rPr>
          <w:b/>
          <w:bCs/>
          <w:u w:val="single"/>
        </w:rPr>
      </w:pPr>
      <w:r w:rsidRPr="00780595">
        <w:rPr>
          <w:b/>
          <w:bCs/>
          <w:u w:val="single"/>
        </w:rPr>
        <w:t>Generate a CSR and private key:</w:t>
      </w:r>
    </w:p>
    <w:p w14:paraId="17810210" w14:textId="77777777" w:rsidR="00780595" w:rsidRPr="00780595" w:rsidRDefault="00780595" w:rsidP="00780595">
      <w:r w:rsidRPr="00780595">
        <w:t>#&gt;</w:t>
      </w:r>
      <w:proofErr w:type="spellStart"/>
      <w:r w:rsidRPr="00780595">
        <w:t>openssl</w:t>
      </w:r>
      <w:proofErr w:type="spellEnd"/>
      <w:r w:rsidRPr="00780595">
        <w:t xml:space="preserve"> req -new -</w:t>
      </w:r>
      <w:proofErr w:type="spellStart"/>
      <w:r w:rsidRPr="00780595">
        <w:t>newkey</w:t>
      </w:r>
      <w:proofErr w:type="spellEnd"/>
      <w:r w:rsidRPr="00780595">
        <w:t xml:space="preserve"> rsa:2048 -nodes -out &lt;</w:t>
      </w:r>
      <w:proofErr w:type="spellStart"/>
      <w:r w:rsidRPr="00780595">
        <w:t>servername</w:t>
      </w:r>
      <w:proofErr w:type="spellEnd"/>
      <w:r w:rsidRPr="00780595">
        <w:t>&gt;.</w:t>
      </w:r>
      <w:proofErr w:type="spellStart"/>
      <w:r w:rsidRPr="00780595">
        <w:t>csr</w:t>
      </w:r>
      <w:proofErr w:type="spellEnd"/>
      <w:r w:rsidRPr="00780595">
        <w:t xml:space="preserve"> -</w:t>
      </w:r>
      <w:proofErr w:type="spellStart"/>
      <w:r w:rsidRPr="00780595">
        <w:t>keyout</w:t>
      </w:r>
      <w:proofErr w:type="spellEnd"/>
      <w:r w:rsidRPr="00780595">
        <w:t xml:space="preserve"> &lt;</w:t>
      </w:r>
      <w:proofErr w:type="spellStart"/>
      <w:r w:rsidRPr="00780595">
        <w:t>servername</w:t>
      </w:r>
      <w:proofErr w:type="spellEnd"/>
      <w:r w:rsidRPr="00780595">
        <w:t>&gt;.key</w:t>
      </w:r>
    </w:p>
    <w:p w14:paraId="4B38DDA1" w14:textId="187C6808" w:rsidR="00780595" w:rsidRPr="00780595" w:rsidRDefault="00780595" w:rsidP="00780595">
      <w:pPr>
        <w:pStyle w:val="ListParagraph"/>
      </w:pPr>
      <w:r w:rsidRPr="00780595">
        <w:t>2 files will be created:</w:t>
      </w:r>
    </w:p>
    <w:p w14:paraId="5F9B3DB5" w14:textId="77777777" w:rsidR="00780595" w:rsidRPr="00780595" w:rsidRDefault="00780595" w:rsidP="00780595">
      <w:pPr>
        <w:pStyle w:val="ListParagraph"/>
        <w:numPr>
          <w:ilvl w:val="0"/>
          <w:numId w:val="1"/>
        </w:numPr>
      </w:pPr>
      <w:r w:rsidRPr="00780595">
        <w:t>&lt;</w:t>
      </w:r>
      <w:proofErr w:type="spellStart"/>
      <w:r w:rsidRPr="00780595">
        <w:t>servername</w:t>
      </w:r>
      <w:proofErr w:type="spellEnd"/>
      <w:r w:rsidRPr="00780595">
        <w:t>&gt;.</w:t>
      </w:r>
      <w:proofErr w:type="spellStart"/>
      <w:proofErr w:type="gramStart"/>
      <w:r w:rsidRPr="00780595">
        <w:t>csr</w:t>
      </w:r>
      <w:proofErr w:type="spellEnd"/>
      <w:r w:rsidRPr="00780595">
        <w:t>  →</w:t>
      </w:r>
      <w:proofErr w:type="gramEnd"/>
      <w:r w:rsidRPr="00780595">
        <w:t xml:space="preserve"> will be sent to the </w:t>
      </w:r>
      <w:proofErr w:type="spellStart"/>
      <w:r w:rsidRPr="00780595">
        <w:t>Custmer</w:t>
      </w:r>
      <w:proofErr w:type="spellEnd"/>
      <w:r w:rsidRPr="00780595">
        <w:t xml:space="preserve"> in order to </w:t>
      </w:r>
      <w:proofErr w:type="spellStart"/>
      <w:r w:rsidRPr="00780595">
        <w:t>recieve</w:t>
      </w:r>
      <w:proofErr w:type="spellEnd"/>
      <w:r w:rsidRPr="00780595">
        <w:t xml:space="preserve"> a *.</w:t>
      </w:r>
      <w:proofErr w:type="spellStart"/>
      <w:r w:rsidRPr="00780595">
        <w:t>crt</w:t>
      </w:r>
      <w:proofErr w:type="spellEnd"/>
      <w:r w:rsidRPr="00780595">
        <w:t> file</w:t>
      </w:r>
    </w:p>
    <w:p w14:paraId="10B59EA4" w14:textId="00A53ED3" w:rsidR="00780595" w:rsidRPr="007F2536" w:rsidRDefault="00780595" w:rsidP="00D13E2D">
      <w:pPr>
        <w:pStyle w:val="ListParagraph"/>
        <w:numPr>
          <w:ilvl w:val="0"/>
          <w:numId w:val="1"/>
        </w:numPr>
      </w:pPr>
      <w:r w:rsidRPr="00780595">
        <w:t>&lt;</w:t>
      </w:r>
      <w:proofErr w:type="spellStart"/>
      <w:r w:rsidRPr="00780595">
        <w:t>servername</w:t>
      </w:r>
      <w:proofErr w:type="spellEnd"/>
      <w:r w:rsidRPr="00780595">
        <w:t xml:space="preserve">&gt;.key → must be kept and put with the given </w:t>
      </w:r>
      <w:proofErr w:type="spellStart"/>
      <w:r w:rsidRPr="00780595">
        <w:t>crt</w:t>
      </w:r>
      <w:proofErr w:type="spellEnd"/>
      <w:r w:rsidRPr="00780595">
        <w:t xml:space="preserve"> file from customer.</w:t>
      </w:r>
      <w:bookmarkStart w:id="0" w:name="_GoBack"/>
      <w:bookmarkEnd w:id="0"/>
    </w:p>
    <w:sectPr w:rsidR="00780595" w:rsidRPr="007F2536" w:rsidSect="00780595"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840346" w14:textId="77777777" w:rsidR="00780595" w:rsidRDefault="00780595" w:rsidP="00780595">
      <w:pPr>
        <w:spacing w:after="0" w:line="240" w:lineRule="auto"/>
      </w:pPr>
      <w:r>
        <w:separator/>
      </w:r>
    </w:p>
  </w:endnote>
  <w:endnote w:type="continuationSeparator" w:id="0">
    <w:p w14:paraId="57A2D038" w14:textId="77777777" w:rsidR="00780595" w:rsidRDefault="00780595" w:rsidP="007805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3B4D7A" w14:textId="77777777" w:rsidR="00780595" w:rsidRDefault="00780595" w:rsidP="00780595">
      <w:pPr>
        <w:spacing w:after="0" w:line="240" w:lineRule="auto"/>
      </w:pPr>
      <w:r>
        <w:separator/>
      </w:r>
    </w:p>
  </w:footnote>
  <w:footnote w:type="continuationSeparator" w:id="0">
    <w:p w14:paraId="731B5DCB" w14:textId="77777777" w:rsidR="00780595" w:rsidRDefault="00780595" w:rsidP="0078059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F53061B"/>
    <w:multiLevelType w:val="hybridMultilevel"/>
    <w:tmpl w:val="B46C3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466473"/>
    <w:multiLevelType w:val="multilevel"/>
    <w:tmpl w:val="9B1AA6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0NTMH0iYWZgZGBko6SsGpxcWZ+XkgBYa1AOTF4RcsAAAA"/>
  </w:docVars>
  <w:rsids>
    <w:rsidRoot w:val="00953CD1"/>
    <w:rsid w:val="00454EB0"/>
    <w:rsid w:val="00780595"/>
    <w:rsid w:val="007F2536"/>
    <w:rsid w:val="00953CD1"/>
    <w:rsid w:val="00A82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1F72DA"/>
  <w15:chartTrackingRefBased/>
  <w15:docId w15:val="{8203685F-ABA0-4398-AE8F-A31C49700F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8059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7F2536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7F253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80595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7805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80595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7805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0595"/>
  </w:style>
  <w:style w:type="paragraph" w:styleId="Footer">
    <w:name w:val="footer"/>
    <w:basedOn w:val="Normal"/>
    <w:link w:val="FooterChar"/>
    <w:uiPriority w:val="99"/>
    <w:unhideWhenUsed/>
    <w:rsid w:val="007805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05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8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8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8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0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6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webmaster@goog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0</TotalTime>
  <Pages>1</Pages>
  <Words>245</Words>
  <Characters>139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bachinsky, Moshe</dc:creator>
  <cp:keywords/>
  <dc:description/>
  <cp:lastModifiedBy>Karbachinsky, Moshe</cp:lastModifiedBy>
  <cp:revision>1</cp:revision>
  <dcterms:created xsi:type="dcterms:W3CDTF">2020-03-08T15:58:00Z</dcterms:created>
  <dcterms:modified xsi:type="dcterms:W3CDTF">2020-03-09T08:18:00Z</dcterms:modified>
</cp:coreProperties>
</file>